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AA274" w14:textId="77777777" w:rsidR="006C0EE6" w:rsidRDefault="006C0EE6" w:rsidP="00144939">
      <w:pPr>
        <w:pStyle w:val="ACSi-title"/>
        <w:jc w:val="both"/>
        <w:rPr>
          <w:b w:val="0"/>
          <w:szCs w:val="28"/>
          <w:lang w:val="en-US"/>
        </w:rPr>
      </w:pPr>
      <w:bookmarkStart w:id="0" w:name="_GoBack"/>
      <w:bookmarkEnd w:id="0"/>
    </w:p>
    <w:p w14:paraId="35A71442" w14:textId="77777777" w:rsidR="00621785" w:rsidRPr="00621785" w:rsidRDefault="00621785" w:rsidP="00621785">
      <w:pPr>
        <w:pStyle w:val="References"/>
        <w:numPr>
          <w:ilvl w:val="0"/>
          <w:numId w:val="0"/>
        </w:numPr>
        <w:ind w:left="360"/>
        <w:rPr>
          <w:sz w:val="24"/>
          <w:szCs w:val="24"/>
        </w:rPr>
      </w:pPr>
      <w:r w:rsidRPr="00621785">
        <w:rPr>
          <w:sz w:val="24"/>
          <w:szCs w:val="24"/>
        </w:rPr>
        <w:t>Poster Presentation Guidelines</w:t>
      </w:r>
    </w:p>
    <w:p w14:paraId="65C0F2D4" w14:textId="77777777" w:rsidR="009117C7" w:rsidRDefault="009117C7" w:rsidP="009117C7">
      <w:pPr>
        <w:pStyle w:val="References"/>
        <w:numPr>
          <w:ilvl w:val="0"/>
          <w:numId w:val="0"/>
        </w:numPr>
        <w:rPr>
          <w:sz w:val="24"/>
          <w:szCs w:val="24"/>
        </w:rPr>
      </w:pPr>
    </w:p>
    <w:p w14:paraId="36309A77" w14:textId="77777777" w:rsidR="009117C7" w:rsidRDefault="00621785" w:rsidP="009117C7">
      <w:pPr>
        <w:pStyle w:val="References"/>
        <w:numPr>
          <w:ilvl w:val="0"/>
          <w:numId w:val="12"/>
        </w:numPr>
        <w:rPr>
          <w:sz w:val="24"/>
          <w:szCs w:val="24"/>
        </w:rPr>
      </w:pPr>
      <w:r w:rsidRPr="00621785">
        <w:rPr>
          <w:sz w:val="24"/>
          <w:szCs w:val="24"/>
        </w:rPr>
        <w:t xml:space="preserve">The </w:t>
      </w:r>
      <w:r w:rsidR="009117C7">
        <w:rPr>
          <w:sz w:val="24"/>
          <w:szCs w:val="24"/>
        </w:rPr>
        <w:t>poster should have the following dimentions :</w:t>
      </w:r>
      <w:r w:rsidRPr="00621785">
        <w:rPr>
          <w:sz w:val="24"/>
          <w:szCs w:val="24"/>
        </w:rPr>
        <w:t xml:space="preserve"> 70 cm wide and 100 cm high (view sample</w:t>
      </w:r>
      <w:r w:rsidR="009117C7">
        <w:rPr>
          <w:sz w:val="24"/>
          <w:szCs w:val="24"/>
        </w:rPr>
        <w:t xml:space="preserve"> </w:t>
      </w:r>
      <w:r w:rsidRPr="009117C7">
        <w:rPr>
          <w:sz w:val="24"/>
          <w:szCs w:val="24"/>
        </w:rPr>
        <w:t>image below).</w:t>
      </w:r>
    </w:p>
    <w:p w14:paraId="01A28CD8" w14:textId="77777777" w:rsidR="009117C7" w:rsidRDefault="009117C7" w:rsidP="009117C7">
      <w:pPr>
        <w:pStyle w:val="ACSi-title"/>
        <w:numPr>
          <w:ilvl w:val="0"/>
          <w:numId w:val="12"/>
        </w:numPr>
        <w:jc w:val="left"/>
        <w:rPr>
          <w:b w:val="0"/>
          <w:sz w:val="24"/>
          <w:szCs w:val="24"/>
          <w:shd w:val="clear" w:color="auto" w:fill="FFFFFF"/>
        </w:rPr>
      </w:pPr>
      <w:r w:rsidRPr="00621785">
        <w:rPr>
          <w:b w:val="0"/>
          <w:sz w:val="24"/>
          <w:szCs w:val="24"/>
          <w:shd w:val="clear" w:color="auto" w:fill="FFFFFF"/>
        </w:rPr>
        <w:t>The poster should contain the following information:</w:t>
      </w:r>
      <w:r w:rsidRPr="00621785">
        <w:rPr>
          <w:b w:val="0"/>
          <w:sz w:val="24"/>
          <w:szCs w:val="24"/>
        </w:rPr>
        <w:br/>
      </w:r>
      <w:r w:rsidRPr="00621785">
        <w:rPr>
          <w:b w:val="0"/>
          <w:sz w:val="24"/>
          <w:szCs w:val="24"/>
        </w:rPr>
        <w:br/>
      </w:r>
      <w:r w:rsidRPr="00621785">
        <w:rPr>
          <w:b w:val="0"/>
          <w:sz w:val="24"/>
          <w:szCs w:val="24"/>
          <w:shd w:val="clear" w:color="auto" w:fill="FFFFFF"/>
        </w:rPr>
        <w:t>Paper Title</w:t>
      </w:r>
    </w:p>
    <w:p w14:paraId="5401E421" w14:textId="77777777" w:rsidR="009117C7" w:rsidRPr="00621785" w:rsidRDefault="009117C7" w:rsidP="009117C7">
      <w:pPr>
        <w:pStyle w:val="ACSi-title"/>
        <w:ind w:left="720"/>
        <w:jc w:val="left"/>
        <w:rPr>
          <w:b w:val="0"/>
          <w:sz w:val="24"/>
          <w:szCs w:val="24"/>
          <w:shd w:val="clear" w:color="auto" w:fill="FFFFFF"/>
        </w:rPr>
      </w:pPr>
      <w:r w:rsidRPr="00621785">
        <w:rPr>
          <w:b w:val="0"/>
          <w:sz w:val="24"/>
          <w:szCs w:val="24"/>
          <w:shd w:val="clear" w:color="auto" w:fill="FFFFFF"/>
        </w:rPr>
        <w:t xml:space="preserve">NAME and SURNAME of all authors, </w:t>
      </w:r>
    </w:p>
    <w:p w14:paraId="67999F87" w14:textId="77777777" w:rsidR="009117C7" w:rsidRPr="00621785" w:rsidRDefault="009117C7" w:rsidP="009117C7">
      <w:pPr>
        <w:pStyle w:val="ACSi-title"/>
        <w:ind w:left="720"/>
        <w:jc w:val="both"/>
        <w:rPr>
          <w:b w:val="0"/>
          <w:sz w:val="24"/>
          <w:szCs w:val="24"/>
          <w:shd w:val="clear" w:color="auto" w:fill="FFFFFF"/>
        </w:rPr>
      </w:pPr>
      <w:r w:rsidRPr="00621785">
        <w:rPr>
          <w:b w:val="0"/>
          <w:sz w:val="24"/>
          <w:szCs w:val="24"/>
          <w:shd w:val="clear" w:color="auto" w:fill="FFFFFF"/>
        </w:rPr>
        <w:t>names of the institutions from where the authors are, contact details</w:t>
      </w:r>
    </w:p>
    <w:p w14:paraId="0B89E5AC" w14:textId="77777777" w:rsidR="009117C7" w:rsidRDefault="009117C7" w:rsidP="009117C7">
      <w:pPr>
        <w:pStyle w:val="ACSi-title"/>
        <w:ind w:left="720"/>
        <w:jc w:val="left"/>
        <w:rPr>
          <w:b w:val="0"/>
          <w:sz w:val="24"/>
          <w:szCs w:val="24"/>
          <w:shd w:val="clear" w:color="auto" w:fill="FFFFFF"/>
        </w:rPr>
      </w:pPr>
      <w:r w:rsidRPr="00621785">
        <w:rPr>
          <w:b w:val="0"/>
          <w:sz w:val="24"/>
          <w:szCs w:val="24"/>
          <w:shd w:val="clear" w:color="auto" w:fill="FFFFFF"/>
        </w:rPr>
        <w:t>Abstract</w:t>
      </w:r>
      <w:r w:rsidRPr="00621785">
        <w:rPr>
          <w:b w:val="0"/>
          <w:sz w:val="24"/>
          <w:szCs w:val="24"/>
        </w:rPr>
        <w:br/>
      </w:r>
      <w:r w:rsidRPr="00621785">
        <w:rPr>
          <w:b w:val="0"/>
          <w:sz w:val="24"/>
          <w:szCs w:val="24"/>
          <w:shd w:val="clear" w:color="auto" w:fill="FFFFFF"/>
        </w:rPr>
        <w:t>Key words</w:t>
      </w:r>
    </w:p>
    <w:p w14:paraId="443CB2FA" w14:textId="77777777" w:rsidR="009117C7" w:rsidRPr="00621785" w:rsidRDefault="009117C7" w:rsidP="009117C7">
      <w:pPr>
        <w:pStyle w:val="ACSi-title"/>
        <w:ind w:left="720"/>
        <w:jc w:val="left"/>
        <w:rPr>
          <w:b w:val="0"/>
          <w:sz w:val="24"/>
          <w:szCs w:val="24"/>
          <w:lang w:val="en-US"/>
        </w:rPr>
      </w:pPr>
    </w:p>
    <w:p w14:paraId="67AB0333" w14:textId="77777777" w:rsidR="00621785" w:rsidRPr="00621785" w:rsidRDefault="00621785" w:rsidP="009117C7">
      <w:pPr>
        <w:pStyle w:val="References"/>
        <w:numPr>
          <w:ilvl w:val="0"/>
          <w:numId w:val="13"/>
        </w:numPr>
        <w:rPr>
          <w:sz w:val="24"/>
          <w:szCs w:val="24"/>
        </w:rPr>
      </w:pPr>
      <w:r w:rsidRPr="00621785">
        <w:rPr>
          <w:sz w:val="24"/>
          <w:szCs w:val="24"/>
        </w:rPr>
        <w:t xml:space="preserve">The text and illustrations should be large enough to read from a distance of </w:t>
      </w:r>
      <w:r w:rsidR="009117C7">
        <w:rPr>
          <w:sz w:val="24"/>
          <w:szCs w:val="24"/>
        </w:rPr>
        <w:t>one</w:t>
      </w:r>
    </w:p>
    <w:p w14:paraId="26A6A853" w14:textId="77777777" w:rsidR="00621785" w:rsidRPr="00621785" w:rsidRDefault="00621785" w:rsidP="00621785">
      <w:pPr>
        <w:pStyle w:val="References"/>
        <w:numPr>
          <w:ilvl w:val="0"/>
          <w:numId w:val="0"/>
        </w:numPr>
        <w:ind w:left="1080"/>
        <w:rPr>
          <w:sz w:val="24"/>
          <w:szCs w:val="24"/>
        </w:rPr>
      </w:pPr>
      <w:r w:rsidRPr="00621785">
        <w:rPr>
          <w:sz w:val="24"/>
          <w:szCs w:val="24"/>
        </w:rPr>
        <w:t>meters.</w:t>
      </w:r>
    </w:p>
    <w:p w14:paraId="62944819" w14:textId="77777777" w:rsidR="00621785" w:rsidRPr="00621785" w:rsidRDefault="009117C7" w:rsidP="009117C7">
      <w:pPr>
        <w:pStyle w:val="References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FE0D20">
        <w:rPr>
          <w:sz w:val="24"/>
          <w:szCs w:val="24"/>
        </w:rPr>
        <w:t>a</w:t>
      </w:r>
      <w:r>
        <w:rPr>
          <w:sz w:val="24"/>
          <w:szCs w:val="24"/>
        </w:rPr>
        <w:t xml:space="preserve">uthors are </w:t>
      </w:r>
      <w:r w:rsidR="00621785" w:rsidRPr="00621785">
        <w:rPr>
          <w:sz w:val="24"/>
          <w:szCs w:val="24"/>
        </w:rPr>
        <w:t xml:space="preserve">responsible for posters </w:t>
      </w:r>
      <w:r>
        <w:rPr>
          <w:sz w:val="24"/>
          <w:szCs w:val="24"/>
        </w:rPr>
        <w:t xml:space="preserve">to be </w:t>
      </w:r>
      <w:r w:rsidR="00621785" w:rsidRPr="00621785">
        <w:rPr>
          <w:sz w:val="24"/>
          <w:szCs w:val="24"/>
        </w:rPr>
        <w:t>removed on</w:t>
      </w:r>
      <w:r>
        <w:rPr>
          <w:sz w:val="24"/>
          <w:szCs w:val="24"/>
        </w:rPr>
        <w:t xml:space="preserve"> </w:t>
      </w:r>
      <w:r w:rsidR="00621785" w:rsidRPr="00621785">
        <w:rPr>
          <w:sz w:val="24"/>
          <w:szCs w:val="24"/>
        </w:rPr>
        <w:t>time.</w:t>
      </w:r>
    </w:p>
    <w:p w14:paraId="6D9EE004" w14:textId="77777777" w:rsidR="00621785" w:rsidRPr="00621785" w:rsidRDefault="00621785" w:rsidP="009117C7">
      <w:pPr>
        <w:pStyle w:val="References"/>
        <w:numPr>
          <w:ilvl w:val="0"/>
          <w:numId w:val="13"/>
        </w:numPr>
        <w:rPr>
          <w:sz w:val="24"/>
          <w:szCs w:val="24"/>
        </w:rPr>
      </w:pPr>
      <w:r w:rsidRPr="00621785">
        <w:rPr>
          <w:sz w:val="24"/>
          <w:szCs w:val="24"/>
        </w:rPr>
        <w:t>All poster presentation also must be prepared according to full paper guideline and</w:t>
      </w:r>
    </w:p>
    <w:p w14:paraId="0304D9BD" w14:textId="77777777" w:rsidR="00621785" w:rsidRDefault="00621785" w:rsidP="009117C7">
      <w:pPr>
        <w:pStyle w:val="References"/>
        <w:numPr>
          <w:ilvl w:val="0"/>
          <w:numId w:val="0"/>
        </w:numPr>
        <w:ind w:left="1080"/>
        <w:rPr>
          <w:sz w:val="24"/>
          <w:szCs w:val="24"/>
        </w:rPr>
      </w:pPr>
      <w:r w:rsidRPr="00621785">
        <w:rPr>
          <w:sz w:val="24"/>
          <w:szCs w:val="24"/>
        </w:rPr>
        <w:t>uploaded as same as full paper online submission</w:t>
      </w:r>
      <w:r w:rsidR="009117C7">
        <w:rPr>
          <w:sz w:val="24"/>
          <w:szCs w:val="24"/>
        </w:rPr>
        <w:t>.</w:t>
      </w:r>
    </w:p>
    <w:p w14:paraId="6C21EADE" w14:textId="77777777" w:rsidR="00621785" w:rsidRDefault="00621785" w:rsidP="00621785">
      <w:pPr>
        <w:pStyle w:val="References"/>
        <w:numPr>
          <w:ilvl w:val="0"/>
          <w:numId w:val="0"/>
        </w:numPr>
        <w:rPr>
          <w:sz w:val="24"/>
          <w:szCs w:val="24"/>
        </w:rPr>
      </w:pPr>
    </w:p>
    <w:p w14:paraId="6C3C443A" w14:textId="77777777" w:rsidR="00621785" w:rsidRDefault="00621785" w:rsidP="000B4AE1">
      <w:pPr>
        <w:pStyle w:val="References"/>
        <w:numPr>
          <w:ilvl w:val="0"/>
          <w:numId w:val="0"/>
        </w:numPr>
        <w:rPr>
          <w:rFonts w:ascii="Helvetica" w:hAnsi="Helvetica" w:cs="Helvetica"/>
          <w:b/>
          <w:bCs/>
          <w:color w:val="333333"/>
          <w:sz w:val="13"/>
          <w:u w:val="single"/>
          <w:lang w:val="en-US" w:eastAsia="en-US"/>
        </w:rPr>
      </w:pPr>
    </w:p>
    <w:p w14:paraId="5F126678" w14:textId="77777777" w:rsidR="00621785" w:rsidRDefault="00FE0D20" w:rsidP="00FE0D20">
      <w:pPr>
        <w:pStyle w:val="References"/>
        <w:numPr>
          <w:ilvl w:val="0"/>
          <w:numId w:val="0"/>
        </w:numPr>
        <w:jc w:val="center"/>
        <w:rPr>
          <w:rFonts w:ascii="Helvetica" w:hAnsi="Helvetica" w:cs="Helvetica"/>
          <w:b/>
          <w:bCs/>
          <w:color w:val="333333"/>
          <w:sz w:val="13"/>
          <w:u w:val="single"/>
          <w:lang w:val="en-US" w:eastAsia="en-US"/>
        </w:rPr>
      </w:pPr>
      <w:r>
        <w:rPr>
          <w:rFonts w:ascii="Helvetica" w:hAnsi="Helvetica" w:cs="Helvetica"/>
          <w:b/>
          <w:bCs/>
          <w:noProof/>
          <w:color w:val="333333"/>
          <w:sz w:val="13"/>
          <w:u w:val="single"/>
          <w:lang w:val="en-US" w:eastAsia="en-US"/>
        </w:rPr>
        <w:drawing>
          <wp:inline distT="0" distB="0" distL="0" distR="0" wp14:anchorId="5FF1FE1B" wp14:editId="61AE3CF4">
            <wp:extent cx="4730750" cy="3606800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21785" w:rsidSect="00166E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80" w:right="1418" w:bottom="1418" w:left="1418" w:header="680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7CB80" w14:textId="77777777" w:rsidR="00CB14B4" w:rsidRDefault="00CB14B4" w:rsidP="00072D89">
      <w:pPr>
        <w:spacing w:after="0"/>
      </w:pPr>
      <w:r>
        <w:separator/>
      </w:r>
    </w:p>
  </w:endnote>
  <w:endnote w:type="continuationSeparator" w:id="0">
    <w:p w14:paraId="13267D6A" w14:textId="77777777" w:rsidR="00CB14B4" w:rsidRDefault="00CB14B4" w:rsidP="00072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0378A" w14:textId="77777777" w:rsidR="001A44EB" w:rsidRDefault="001A44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2CA07" w14:textId="77777777" w:rsidR="001A44EB" w:rsidRDefault="001A44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9EE98" w14:textId="77777777" w:rsidR="001A44EB" w:rsidRDefault="001A44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20C97" w14:textId="77777777" w:rsidR="00CB14B4" w:rsidRDefault="00CB14B4" w:rsidP="00072D89">
      <w:pPr>
        <w:spacing w:after="0"/>
      </w:pPr>
      <w:r>
        <w:separator/>
      </w:r>
    </w:p>
  </w:footnote>
  <w:footnote w:type="continuationSeparator" w:id="0">
    <w:p w14:paraId="60A9D0B2" w14:textId="77777777" w:rsidR="00CB14B4" w:rsidRDefault="00CB14B4" w:rsidP="00072D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D3331" w14:textId="77777777" w:rsidR="001A44EB" w:rsidRDefault="001A44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46599" w14:textId="77777777" w:rsidR="001A44EB" w:rsidRDefault="001A44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95B69" w14:textId="466BE769" w:rsidR="000C629D" w:rsidRDefault="008261AA" w:rsidP="000C629D">
    <w:pPr>
      <w:tabs>
        <w:tab w:val="left" w:pos="1080"/>
      </w:tabs>
      <w:autoSpaceDE w:val="0"/>
      <w:autoSpaceDN w:val="0"/>
      <w:adjustRightInd w:val="0"/>
      <w:ind w:right="-1"/>
      <w:jc w:val="center"/>
      <w:rPr>
        <w:rStyle w:val="Strong"/>
        <w:bCs/>
        <w:color w:val="1C1D1D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4997D50" wp14:editId="1636D51F">
          <wp:simplePos x="0" y="0"/>
          <wp:positionH relativeFrom="margin">
            <wp:align>center</wp:align>
          </wp:positionH>
          <wp:positionV relativeFrom="paragraph">
            <wp:posOffset>-76835</wp:posOffset>
          </wp:positionV>
          <wp:extent cx="2894642" cy="76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4642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065CF78" w14:textId="77777777" w:rsidR="00C87D08" w:rsidRDefault="000C629D" w:rsidP="000C629D">
    <w:pPr>
      <w:tabs>
        <w:tab w:val="left" w:pos="1080"/>
      </w:tabs>
      <w:autoSpaceDE w:val="0"/>
      <w:autoSpaceDN w:val="0"/>
      <w:adjustRightInd w:val="0"/>
      <w:ind w:right="-1"/>
      <w:jc w:val="center"/>
      <w:rPr>
        <w:rStyle w:val="Strong"/>
        <w:bCs/>
        <w:color w:val="1C1D1D"/>
        <w:szCs w:val="28"/>
      </w:rPr>
    </w:pPr>
    <w:r>
      <w:rPr>
        <w:rStyle w:val="Strong"/>
        <w:bCs/>
        <w:color w:val="1C1D1D"/>
        <w:szCs w:val="28"/>
      </w:rPr>
      <w:t xml:space="preserve">   </w:t>
    </w:r>
  </w:p>
  <w:p w14:paraId="5349E0A7" w14:textId="77777777" w:rsidR="00C87D08" w:rsidRDefault="00C87D08" w:rsidP="000C629D">
    <w:pPr>
      <w:tabs>
        <w:tab w:val="left" w:pos="1080"/>
      </w:tabs>
      <w:autoSpaceDE w:val="0"/>
      <w:autoSpaceDN w:val="0"/>
      <w:adjustRightInd w:val="0"/>
      <w:ind w:right="-1"/>
      <w:jc w:val="center"/>
      <w:rPr>
        <w:rStyle w:val="Strong"/>
        <w:bCs/>
        <w:color w:val="1C1D1D"/>
        <w:szCs w:val="28"/>
      </w:rPr>
    </w:pPr>
  </w:p>
  <w:p w14:paraId="4EBA48D5" w14:textId="3CD505BC" w:rsidR="001A44EB" w:rsidRPr="000C629D" w:rsidRDefault="000C629D" w:rsidP="000C629D">
    <w:pPr>
      <w:tabs>
        <w:tab w:val="left" w:pos="1080"/>
      </w:tabs>
      <w:autoSpaceDE w:val="0"/>
      <w:autoSpaceDN w:val="0"/>
      <w:adjustRightInd w:val="0"/>
      <w:ind w:right="-1"/>
      <w:jc w:val="center"/>
      <w:rPr>
        <w:b/>
        <w:bCs/>
        <w:noProof/>
        <w:color w:val="1F497D"/>
        <w:sz w:val="28"/>
        <w:szCs w:val="28"/>
      </w:rPr>
    </w:pPr>
    <w:r>
      <w:rPr>
        <w:rStyle w:val="Strong"/>
        <w:bCs/>
        <w:color w:val="1C1D1D"/>
        <w:szCs w:val="28"/>
      </w:rPr>
      <w:t xml:space="preserve"> </w:t>
    </w:r>
    <w:r w:rsidR="001A44EB" w:rsidRPr="00E27B78">
      <w:rPr>
        <w:rStyle w:val="Strong"/>
        <w:bCs/>
        <w:color w:val="1C1D1D"/>
        <w:szCs w:val="28"/>
      </w:rPr>
      <w:t xml:space="preserve">Theory to Practice as a </w:t>
    </w:r>
    <w:r w:rsidR="001A44EB">
      <w:rPr>
        <w:rStyle w:val="Strong"/>
        <w:bCs/>
        <w:color w:val="1C1D1D"/>
        <w:szCs w:val="28"/>
      </w:rPr>
      <w:t>C</w:t>
    </w:r>
    <w:r w:rsidR="001A44EB" w:rsidRPr="00E27B78">
      <w:rPr>
        <w:rStyle w:val="Strong"/>
        <w:bCs/>
        <w:color w:val="1C1D1D"/>
        <w:szCs w:val="28"/>
      </w:rPr>
      <w:t xml:space="preserve">ognitive, </w:t>
    </w:r>
    <w:r w:rsidR="001A44EB">
      <w:rPr>
        <w:rStyle w:val="Strong"/>
        <w:bCs/>
        <w:color w:val="1C1D1D"/>
        <w:szCs w:val="28"/>
      </w:rPr>
      <w:t>E</w:t>
    </w:r>
    <w:r w:rsidR="001A44EB" w:rsidRPr="00E27B78">
      <w:rPr>
        <w:rStyle w:val="Strong"/>
        <w:bCs/>
        <w:color w:val="1C1D1D"/>
        <w:szCs w:val="28"/>
      </w:rPr>
      <w:t xml:space="preserve">ducational and </w:t>
    </w:r>
    <w:r w:rsidR="001A44EB">
      <w:rPr>
        <w:rStyle w:val="Strong"/>
        <w:bCs/>
        <w:color w:val="1C1D1D"/>
        <w:szCs w:val="28"/>
      </w:rPr>
      <w:t>S</w:t>
    </w:r>
    <w:r w:rsidR="001A44EB" w:rsidRPr="00E27B78">
      <w:rPr>
        <w:rStyle w:val="Strong"/>
        <w:bCs/>
        <w:color w:val="1C1D1D"/>
        <w:szCs w:val="28"/>
      </w:rPr>
      <w:t xml:space="preserve">ocial </w:t>
    </w:r>
    <w:r w:rsidR="001A44EB">
      <w:rPr>
        <w:rStyle w:val="Strong"/>
        <w:bCs/>
        <w:color w:val="1C1D1D"/>
        <w:szCs w:val="28"/>
      </w:rPr>
      <w:t>C</w:t>
    </w:r>
    <w:r w:rsidR="001A44EB" w:rsidRPr="00E27B78">
      <w:rPr>
        <w:rStyle w:val="Strong"/>
        <w:bCs/>
        <w:color w:val="1C1D1D"/>
        <w:szCs w:val="28"/>
      </w:rPr>
      <w:t>hallenge</w:t>
    </w:r>
  </w:p>
  <w:p w14:paraId="5B88E6EC" w14:textId="294B4CAA" w:rsidR="001A44EB" w:rsidRDefault="001A44EB" w:rsidP="001A44EB">
    <w:pPr>
      <w:pBdr>
        <w:bottom w:val="single" w:sz="4" w:space="1" w:color="auto"/>
      </w:pBdr>
      <w:tabs>
        <w:tab w:val="left" w:pos="180"/>
      </w:tabs>
      <w:autoSpaceDE w:val="0"/>
      <w:autoSpaceDN w:val="0"/>
      <w:adjustRightInd w:val="0"/>
      <w:ind w:left="1701" w:right="-1" w:hanging="1521"/>
      <w:jc w:val="left"/>
      <w:rPr>
        <w:szCs w:val="24"/>
        <w:lang w:val="hr-HR"/>
      </w:rPr>
    </w:pPr>
    <w:r w:rsidRPr="004E2B08">
      <w:rPr>
        <w:szCs w:val="24"/>
        <w:lang w:val="hr-HR"/>
      </w:rPr>
      <w:t xml:space="preserve">                   </w:t>
    </w:r>
    <w:r>
      <w:rPr>
        <w:szCs w:val="24"/>
        <w:lang w:val="hr-HR"/>
      </w:rPr>
      <w:t xml:space="preserve">                            15-16</w:t>
    </w:r>
    <w:r w:rsidRPr="004E2B08">
      <w:rPr>
        <w:szCs w:val="24"/>
        <w:lang w:val="hr-HR"/>
      </w:rPr>
      <w:t xml:space="preserve"> </w:t>
    </w:r>
    <w:r>
      <w:rPr>
        <w:szCs w:val="24"/>
        <w:lang w:val="hr-HR"/>
      </w:rPr>
      <w:t xml:space="preserve">June </w:t>
    </w:r>
    <w:r w:rsidRPr="004E2B08">
      <w:rPr>
        <w:szCs w:val="24"/>
        <w:lang w:val="hr-HR"/>
      </w:rPr>
      <w:t>201</w:t>
    </w:r>
    <w:r>
      <w:rPr>
        <w:szCs w:val="24"/>
        <w:lang w:val="hr-HR"/>
      </w:rPr>
      <w:t>9</w:t>
    </w:r>
    <w:r w:rsidRPr="004E2B08">
      <w:rPr>
        <w:szCs w:val="24"/>
        <w:lang w:val="hr-HR"/>
      </w:rPr>
      <w:t xml:space="preserve">, </w:t>
    </w:r>
    <w:r>
      <w:rPr>
        <w:szCs w:val="24"/>
        <w:lang w:val="hr-HR"/>
      </w:rPr>
      <w:t xml:space="preserve">Mitrovica, </w:t>
    </w:r>
    <w:r w:rsidRPr="004E2B08">
      <w:rPr>
        <w:szCs w:val="24"/>
        <w:lang w:val="hr-HR"/>
      </w:rPr>
      <w:t>Kosov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suff w:val="space"/>
      <w:lvlText w:val="%1."/>
      <w:lvlJc w:val="center"/>
      <w:pPr>
        <w:tabs>
          <w:tab w:val="num" w:pos="0"/>
        </w:tabs>
        <w:ind w:left="0" w:firstLine="216"/>
      </w:pPr>
      <w:rPr>
        <w:rFonts w:cs="Times New Roman"/>
        <w:i w:val="0"/>
        <w:iCs w:val="0"/>
      </w:rPr>
    </w:lvl>
    <w:lvl w:ilvl="1">
      <w:start w:val="1"/>
      <w:numFmt w:val="upperLetter"/>
      <w:lvlText w:val="%2."/>
      <w:lvlJc w:val="left"/>
      <w:pPr>
        <w:tabs>
          <w:tab w:val="num" w:pos="227"/>
        </w:tabs>
        <w:ind w:left="288" w:hanging="288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425"/>
        </w:tabs>
        <w:ind w:left="0" w:firstLine="18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/>
        <w:b w:val="0"/>
        <w:bCs w:val="0"/>
        <w:i/>
        <w:iCs/>
        <w:sz w:val="20"/>
        <w:szCs w:val="20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880" w:firstLine="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/>
      </w:rPr>
    </w:lvl>
  </w:abstractNum>
  <w:abstractNum w:abstractNumId="1" w15:restartNumberingAfterBreak="0">
    <w:nsid w:val="08C220ED"/>
    <w:multiLevelType w:val="multilevel"/>
    <w:tmpl w:val="0BBCA8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" w15:restartNumberingAfterBreak="0">
    <w:nsid w:val="10F37C52"/>
    <w:multiLevelType w:val="multilevel"/>
    <w:tmpl w:val="62D2A440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tabs>
          <w:tab w:val="num" w:pos="763"/>
        </w:tabs>
        <w:ind w:left="763" w:hanging="48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86"/>
        </w:tabs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569"/>
        </w:tabs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2212"/>
        </w:tabs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2495"/>
        </w:tabs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8"/>
        </w:tabs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1"/>
        </w:tabs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064"/>
        </w:tabs>
        <w:ind w:left="4064" w:hanging="1800"/>
      </w:pPr>
      <w:rPr>
        <w:rFonts w:cs="Times New Roman" w:hint="default"/>
      </w:rPr>
    </w:lvl>
  </w:abstractNum>
  <w:abstractNum w:abstractNumId="3" w15:restartNumberingAfterBreak="0">
    <w:nsid w:val="160C10CD"/>
    <w:multiLevelType w:val="singleLevel"/>
    <w:tmpl w:val="704C6C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</w:abstractNum>
  <w:abstractNum w:abstractNumId="4" w15:restartNumberingAfterBreak="0">
    <w:nsid w:val="1E0729E6"/>
    <w:multiLevelType w:val="hybridMultilevel"/>
    <w:tmpl w:val="A8E00294"/>
    <w:lvl w:ilvl="0" w:tplc="1846A13E">
      <w:start w:val="1"/>
      <w:numFmt w:val="decimal"/>
      <w:lvlText w:val="[%1]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276CD656">
      <w:start w:val="1"/>
      <w:numFmt w:val="decimal"/>
      <w:pStyle w:val="References"/>
      <w:lvlText w:val="[%2]"/>
      <w:lvlJc w:val="left"/>
      <w:pPr>
        <w:ind w:left="1440" w:hanging="360"/>
      </w:pPr>
      <w:rPr>
        <w:rFonts w:cs="Times New Roman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E0F50E4"/>
    <w:multiLevelType w:val="hybridMultilevel"/>
    <w:tmpl w:val="7720805A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1E95797A"/>
    <w:multiLevelType w:val="hybridMultilevel"/>
    <w:tmpl w:val="DF92A814"/>
    <w:lvl w:ilvl="0" w:tplc="2BACAB0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245406"/>
    <w:multiLevelType w:val="hybridMultilevel"/>
    <w:tmpl w:val="884EA2FC"/>
    <w:lvl w:ilvl="0" w:tplc="1846A13E">
      <w:start w:val="1"/>
      <w:numFmt w:val="decimal"/>
      <w:lvlText w:val="[%1]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82558B0"/>
    <w:multiLevelType w:val="multilevel"/>
    <w:tmpl w:val="28EEAA0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8351EC0"/>
    <w:multiLevelType w:val="multilevel"/>
    <w:tmpl w:val="E7288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71C769F"/>
    <w:multiLevelType w:val="hybridMultilevel"/>
    <w:tmpl w:val="F38CE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6C53BB"/>
    <w:multiLevelType w:val="hybridMultilevel"/>
    <w:tmpl w:val="E7703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F74510"/>
    <w:multiLevelType w:val="multilevel"/>
    <w:tmpl w:val="947E5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2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rawingGridHorizontalSpacing w:val="11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LE0MDEG0saWxko6SsGpxcWZ+XkgBWa1ANPvGl4sAAAA"/>
  </w:docVars>
  <w:rsids>
    <w:rsidRoot w:val="00FB1494"/>
    <w:rsid w:val="00007606"/>
    <w:rsid w:val="00024B3C"/>
    <w:rsid w:val="00025272"/>
    <w:rsid w:val="00044476"/>
    <w:rsid w:val="00062819"/>
    <w:rsid w:val="00063EBE"/>
    <w:rsid w:val="00066CB3"/>
    <w:rsid w:val="00071AE0"/>
    <w:rsid w:val="00072D89"/>
    <w:rsid w:val="000734B7"/>
    <w:rsid w:val="0007399A"/>
    <w:rsid w:val="00086397"/>
    <w:rsid w:val="000869C9"/>
    <w:rsid w:val="000B4AE1"/>
    <w:rsid w:val="000B6E37"/>
    <w:rsid w:val="000B783E"/>
    <w:rsid w:val="000C629D"/>
    <w:rsid w:val="000D5266"/>
    <w:rsid w:val="000F4DCB"/>
    <w:rsid w:val="001144ED"/>
    <w:rsid w:val="00122E6D"/>
    <w:rsid w:val="00137591"/>
    <w:rsid w:val="00144939"/>
    <w:rsid w:val="001561AB"/>
    <w:rsid w:val="00156935"/>
    <w:rsid w:val="00166E4E"/>
    <w:rsid w:val="00183E40"/>
    <w:rsid w:val="00185180"/>
    <w:rsid w:val="001950D6"/>
    <w:rsid w:val="001A3FB9"/>
    <w:rsid w:val="001A44EB"/>
    <w:rsid w:val="001B655E"/>
    <w:rsid w:val="001B744E"/>
    <w:rsid w:val="001C11FC"/>
    <w:rsid w:val="001D22DA"/>
    <w:rsid w:val="001D5B0F"/>
    <w:rsid w:val="001E24EF"/>
    <w:rsid w:val="001F1F22"/>
    <w:rsid w:val="001F55BD"/>
    <w:rsid w:val="00237475"/>
    <w:rsid w:val="002773A9"/>
    <w:rsid w:val="002A3973"/>
    <w:rsid w:val="002A478E"/>
    <w:rsid w:val="002C3F43"/>
    <w:rsid w:val="002D76F5"/>
    <w:rsid w:val="002D76F8"/>
    <w:rsid w:val="002D7F00"/>
    <w:rsid w:val="003009E1"/>
    <w:rsid w:val="00307F03"/>
    <w:rsid w:val="0031521B"/>
    <w:rsid w:val="0032080A"/>
    <w:rsid w:val="003351D0"/>
    <w:rsid w:val="003456C3"/>
    <w:rsid w:val="003524F8"/>
    <w:rsid w:val="00355777"/>
    <w:rsid w:val="00360AA4"/>
    <w:rsid w:val="003632B2"/>
    <w:rsid w:val="00364888"/>
    <w:rsid w:val="00370C9E"/>
    <w:rsid w:val="0038480F"/>
    <w:rsid w:val="003A4337"/>
    <w:rsid w:val="003C2897"/>
    <w:rsid w:val="003C3AC9"/>
    <w:rsid w:val="003E5EBE"/>
    <w:rsid w:val="003F5965"/>
    <w:rsid w:val="003F683F"/>
    <w:rsid w:val="004247C6"/>
    <w:rsid w:val="00435E5B"/>
    <w:rsid w:val="00465D86"/>
    <w:rsid w:val="004777EF"/>
    <w:rsid w:val="00482EC1"/>
    <w:rsid w:val="004831F8"/>
    <w:rsid w:val="0049198E"/>
    <w:rsid w:val="004B32BC"/>
    <w:rsid w:val="004C159A"/>
    <w:rsid w:val="004C2F96"/>
    <w:rsid w:val="004F26DC"/>
    <w:rsid w:val="004F2A4C"/>
    <w:rsid w:val="004F4A54"/>
    <w:rsid w:val="004F5299"/>
    <w:rsid w:val="00502D47"/>
    <w:rsid w:val="00505C95"/>
    <w:rsid w:val="00511448"/>
    <w:rsid w:val="00542F2C"/>
    <w:rsid w:val="00545B0E"/>
    <w:rsid w:val="00545CA1"/>
    <w:rsid w:val="0056442A"/>
    <w:rsid w:val="00575362"/>
    <w:rsid w:val="00580AE1"/>
    <w:rsid w:val="0058386B"/>
    <w:rsid w:val="005965D6"/>
    <w:rsid w:val="005A367E"/>
    <w:rsid w:val="005B7026"/>
    <w:rsid w:val="005E26F2"/>
    <w:rsid w:val="005E42E7"/>
    <w:rsid w:val="00602365"/>
    <w:rsid w:val="00621785"/>
    <w:rsid w:val="00622AE7"/>
    <w:rsid w:val="00625CEF"/>
    <w:rsid w:val="0066092E"/>
    <w:rsid w:val="00666A00"/>
    <w:rsid w:val="00671CF7"/>
    <w:rsid w:val="006838BF"/>
    <w:rsid w:val="00683D3D"/>
    <w:rsid w:val="006916F6"/>
    <w:rsid w:val="0069417D"/>
    <w:rsid w:val="006A34C0"/>
    <w:rsid w:val="006B0406"/>
    <w:rsid w:val="006B666B"/>
    <w:rsid w:val="006C03C6"/>
    <w:rsid w:val="006C0EE6"/>
    <w:rsid w:val="006C6D19"/>
    <w:rsid w:val="006D41D9"/>
    <w:rsid w:val="006E1B8C"/>
    <w:rsid w:val="006E35BB"/>
    <w:rsid w:val="007026EC"/>
    <w:rsid w:val="007407B0"/>
    <w:rsid w:val="00742E66"/>
    <w:rsid w:val="00747A7B"/>
    <w:rsid w:val="00763548"/>
    <w:rsid w:val="00771988"/>
    <w:rsid w:val="007A2608"/>
    <w:rsid w:val="007A437D"/>
    <w:rsid w:val="007B0AE5"/>
    <w:rsid w:val="007E2C7E"/>
    <w:rsid w:val="007E4A5D"/>
    <w:rsid w:val="007F09B1"/>
    <w:rsid w:val="00803FBE"/>
    <w:rsid w:val="008261AA"/>
    <w:rsid w:val="008306D6"/>
    <w:rsid w:val="00843E81"/>
    <w:rsid w:val="00854AFD"/>
    <w:rsid w:val="0087363C"/>
    <w:rsid w:val="00890D03"/>
    <w:rsid w:val="0089164D"/>
    <w:rsid w:val="008A5271"/>
    <w:rsid w:val="008B1A5C"/>
    <w:rsid w:val="008C2CB9"/>
    <w:rsid w:val="008D5DEC"/>
    <w:rsid w:val="008E7DF7"/>
    <w:rsid w:val="008F0D1F"/>
    <w:rsid w:val="008F1B16"/>
    <w:rsid w:val="009117C7"/>
    <w:rsid w:val="00967E27"/>
    <w:rsid w:val="00975532"/>
    <w:rsid w:val="00976472"/>
    <w:rsid w:val="00987EE7"/>
    <w:rsid w:val="009B3297"/>
    <w:rsid w:val="009C3ABC"/>
    <w:rsid w:val="009C6653"/>
    <w:rsid w:val="00A23CB1"/>
    <w:rsid w:val="00A31467"/>
    <w:rsid w:val="00A3299E"/>
    <w:rsid w:val="00A35FE5"/>
    <w:rsid w:val="00A46B2F"/>
    <w:rsid w:val="00A66338"/>
    <w:rsid w:val="00A67229"/>
    <w:rsid w:val="00A76CF1"/>
    <w:rsid w:val="00A8152D"/>
    <w:rsid w:val="00A81CD5"/>
    <w:rsid w:val="00AC07BB"/>
    <w:rsid w:val="00AC30FE"/>
    <w:rsid w:val="00AD5FDF"/>
    <w:rsid w:val="00AD6B4F"/>
    <w:rsid w:val="00AE6500"/>
    <w:rsid w:val="00B01FA9"/>
    <w:rsid w:val="00B15803"/>
    <w:rsid w:val="00B21E42"/>
    <w:rsid w:val="00B65DD1"/>
    <w:rsid w:val="00B806C7"/>
    <w:rsid w:val="00BA0AE2"/>
    <w:rsid w:val="00BA3E79"/>
    <w:rsid w:val="00BC65BB"/>
    <w:rsid w:val="00BF01CD"/>
    <w:rsid w:val="00C161FF"/>
    <w:rsid w:val="00C22A25"/>
    <w:rsid w:val="00C23FB4"/>
    <w:rsid w:val="00C25BC3"/>
    <w:rsid w:val="00C35F47"/>
    <w:rsid w:val="00C459CD"/>
    <w:rsid w:val="00C66A4E"/>
    <w:rsid w:val="00C87D08"/>
    <w:rsid w:val="00CB14B4"/>
    <w:rsid w:val="00CF2BB9"/>
    <w:rsid w:val="00D324A8"/>
    <w:rsid w:val="00D3261D"/>
    <w:rsid w:val="00D41C7C"/>
    <w:rsid w:val="00D42EF5"/>
    <w:rsid w:val="00D55B44"/>
    <w:rsid w:val="00D6079A"/>
    <w:rsid w:val="00D621AA"/>
    <w:rsid w:val="00D66886"/>
    <w:rsid w:val="00D700B6"/>
    <w:rsid w:val="00D75735"/>
    <w:rsid w:val="00D80FE2"/>
    <w:rsid w:val="00D82F83"/>
    <w:rsid w:val="00D9296C"/>
    <w:rsid w:val="00D94C81"/>
    <w:rsid w:val="00DA685B"/>
    <w:rsid w:val="00DB0826"/>
    <w:rsid w:val="00DB0EF7"/>
    <w:rsid w:val="00E24C10"/>
    <w:rsid w:val="00E4610F"/>
    <w:rsid w:val="00E504A6"/>
    <w:rsid w:val="00E72DD7"/>
    <w:rsid w:val="00E84351"/>
    <w:rsid w:val="00EA3CA8"/>
    <w:rsid w:val="00EB57A2"/>
    <w:rsid w:val="00ED2DF8"/>
    <w:rsid w:val="00ED60E4"/>
    <w:rsid w:val="00F06745"/>
    <w:rsid w:val="00F103C4"/>
    <w:rsid w:val="00F1100A"/>
    <w:rsid w:val="00F16516"/>
    <w:rsid w:val="00F23EEB"/>
    <w:rsid w:val="00F260F0"/>
    <w:rsid w:val="00F5151F"/>
    <w:rsid w:val="00F753F3"/>
    <w:rsid w:val="00F846C6"/>
    <w:rsid w:val="00F90F3C"/>
    <w:rsid w:val="00F961FC"/>
    <w:rsid w:val="00FB1494"/>
    <w:rsid w:val="00FD11B5"/>
    <w:rsid w:val="00FD74F9"/>
    <w:rsid w:val="00FE0D20"/>
    <w:rsid w:val="00FE3265"/>
    <w:rsid w:val="00FF2E13"/>
    <w:rsid w:val="00FF3E64"/>
    <w:rsid w:val="00FF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2DADE60"/>
  <w15:docId w15:val="{33C9748F-E174-465D-9499-EB74D8C9F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/>
    <w:lsdException w:name="macro" w:locked="1" w:semiHidden="1" w:unhideWhenUsed="1"/>
    <w:lsdException w:name="toa heading" w:locked="1" w:semiHidden="1" w:unhideWhenUsed="1"/>
    <w:lsdException w:name="List" w:locked="1"/>
    <w:lsdException w:name="List Bullet" w:lock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 w:uiPriority="59"/>
    <w:lsdException w:name="Table Theme" w:locked="1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53F3"/>
    <w:pPr>
      <w:spacing w:after="120"/>
      <w:jc w:val="both"/>
    </w:pPr>
    <w:rPr>
      <w:rFonts w:eastAsia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F753F3"/>
    <w:pPr>
      <w:keepNext/>
      <w:numPr>
        <w:numId w:val="1"/>
      </w:numPr>
      <w:spacing w:before="240"/>
      <w:ind w:left="357" w:hanging="357"/>
      <w:outlineLvl w:val="0"/>
    </w:pPr>
    <w:rPr>
      <w:rFonts w:eastAsia="Calibri"/>
      <w:b/>
      <w:kern w:val="32"/>
      <w:sz w:val="32"/>
      <w:szCs w:val="20"/>
      <w:lang w:val="hr-HR" w:eastAsia="hr-HR"/>
    </w:rPr>
  </w:style>
  <w:style w:type="paragraph" w:styleId="Heading2">
    <w:name w:val="heading 2"/>
    <w:basedOn w:val="Normal"/>
    <w:next w:val="Normal"/>
    <w:link w:val="Heading2Char"/>
    <w:qFormat/>
    <w:rsid w:val="00F753F3"/>
    <w:pPr>
      <w:keepNext/>
      <w:numPr>
        <w:ilvl w:val="1"/>
        <w:numId w:val="1"/>
      </w:numPr>
      <w:spacing w:before="240"/>
      <w:ind w:left="578" w:hanging="578"/>
      <w:outlineLvl w:val="1"/>
    </w:pPr>
    <w:rPr>
      <w:rFonts w:eastAsia="Calibri"/>
      <w:b/>
      <w:sz w:val="28"/>
      <w:szCs w:val="20"/>
      <w:lang w:val="hr-HR" w:eastAsia="hr-HR"/>
    </w:rPr>
  </w:style>
  <w:style w:type="paragraph" w:styleId="Heading3">
    <w:name w:val="heading 3"/>
    <w:basedOn w:val="Normal"/>
    <w:next w:val="Normal"/>
    <w:link w:val="Heading3Char"/>
    <w:qFormat/>
    <w:rsid w:val="00F753F3"/>
    <w:pPr>
      <w:keepNext/>
      <w:numPr>
        <w:ilvl w:val="2"/>
        <w:numId w:val="1"/>
      </w:numPr>
      <w:tabs>
        <w:tab w:val="left" w:pos="709"/>
      </w:tabs>
      <w:spacing w:before="240"/>
      <w:outlineLvl w:val="2"/>
    </w:pPr>
    <w:rPr>
      <w:rFonts w:eastAsia="Calibri"/>
      <w:sz w:val="26"/>
      <w:szCs w:val="20"/>
      <w:lang w:val="hr-HR" w:eastAsia="hr-HR"/>
    </w:rPr>
  </w:style>
  <w:style w:type="paragraph" w:styleId="Heading4">
    <w:name w:val="heading 4"/>
    <w:basedOn w:val="Normal"/>
    <w:next w:val="Normal"/>
    <w:link w:val="Heading4Char"/>
    <w:qFormat/>
    <w:rsid w:val="00FB1494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sz w:val="28"/>
      <w:szCs w:val="20"/>
      <w:lang w:val="hr-HR" w:eastAsia="hr-HR"/>
    </w:rPr>
  </w:style>
  <w:style w:type="paragraph" w:styleId="Heading5">
    <w:name w:val="heading 5"/>
    <w:basedOn w:val="Normal"/>
    <w:next w:val="Normal"/>
    <w:link w:val="Heading5Char"/>
    <w:qFormat/>
    <w:rsid w:val="00FB149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i/>
      <w:sz w:val="26"/>
      <w:szCs w:val="20"/>
      <w:lang w:val="hr-HR" w:eastAsia="hr-HR"/>
    </w:rPr>
  </w:style>
  <w:style w:type="paragraph" w:styleId="Heading6">
    <w:name w:val="heading 6"/>
    <w:basedOn w:val="Normal"/>
    <w:next w:val="Normal"/>
    <w:link w:val="Heading6Char"/>
    <w:qFormat/>
    <w:rsid w:val="00FB149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sz w:val="22"/>
      <w:szCs w:val="20"/>
      <w:lang w:val="hr-HR" w:eastAsia="hr-HR"/>
    </w:rPr>
  </w:style>
  <w:style w:type="paragraph" w:styleId="Heading7">
    <w:name w:val="heading 7"/>
    <w:basedOn w:val="Normal"/>
    <w:next w:val="Normal"/>
    <w:link w:val="Heading7Char"/>
    <w:qFormat/>
    <w:rsid w:val="00FB1494"/>
    <w:pPr>
      <w:numPr>
        <w:ilvl w:val="6"/>
        <w:numId w:val="1"/>
      </w:numPr>
      <w:spacing w:before="240" w:after="60"/>
      <w:outlineLvl w:val="6"/>
    </w:pPr>
    <w:rPr>
      <w:rFonts w:ascii="Calibri" w:hAnsi="Calibri"/>
      <w:szCs w:val="20"/>
      <w:lang w:val="hr-HR" w:eastAsia="hr-HR"/>
    </w:rPr>
  </w:style>
  <w:style w:type="paragraph" w:styleId="Heading8">
    <w:name w:val="heading 8"/>
    <w:basedOn w:val="Normal"/>
    <w:next w:val="Normal"/>
    <w:link w:val="Heading8Char"/>
    <w:qFormat/>
    <w:rsid w:val="00FB149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szCs w:val="20"/>
      <w:lang w:val="hr-HR" w:eastAsia="hr-HR"/>
    </w:rPr>
  </w:style>
  <w:style w:type="paragraph" w:styleId="Heading9">
    <w:name w:val="heading 9"/>
    <w:basedOn w:val="Normal"/>
    <w:next w:val="Normal"/>
    <w:link w:val="Heading9Char"/>
    <w:qFormat/>
    <w:rsid w:val="00FB149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753F3"/>
    <w:rPr>
      <w:rFonts w:eastAsia="Times New Roman"/>
      <w:b/>
      <w:kern w:val="32"/>
      <w:sz w:val="32"/>
    </w:rPr>
  </w:style>
  <w:style w:type="character" w:customStyle="1" w:styleId="Heading2Char">
    <w:name w:val="Heading 2 Char"/>
    <w:link w:val="Heading2"/>
    <w:locked/>
    <w:rsid w:val="00F753F3"/>
    <w:rPr>
      <w:rFonts w:eastAsia="Times New Roman"/>
      <w:b/>
      <w:sz w:val="28"/>
    </w:rPr>
  </w:style>
  <w:style w:type="character" w:customStyle="1" w:styleId="Heading3Char">
    <w:name w:val="Heading 3 Char"/>
    <w:link w:val="Heading3"/>
    <w:locked/>
    <w:rsid w:val="00F753F3"/>
    <w:rPr>
      <w:rFonts w:eastAsia="Times New Roman"/>
      <w:sz w:val="26"/>
    </w:rPr>
  </w:style>
  <w:style w:type="character" w:customStyle="1" w:styleId="Heading4Char">
    <w:name w:val="Heading 4 Char"/>
    <w:link w:val="Heading4"/>
    <w:semiHidden/>
    <w:locked/>
    <w:rsid w:val="00FB1494"/>
    <w:rPr>
      <w:rFonts w:ascii="Calibri" w:hAnsi="Calibri"/>
      <w:b/>
      <w:sz w:val="28"/>
    </w:rPr>
  </w:style>
  <w:style w:type="character" w:customStyle="1" w:styleId="Heading5Char">
    <w:name w:val="Heading 5 Char"/>
    <w:link w:val="Heading5"/>
    <w:semiHidden/>
    <w:locked/>
    <w:rsid w:val="00FB1494"/>
    <w:rPr>
      <w:rFonts w:ascii="Calibri" w:hAnsi="Calibri"/>
      <w:b/>
      <w:i/>
      <w:sz w:val="26"/>
    </w:rPr>
  </w:style>
  <w:style w:type="character" w:customStyle="1" w:styleId="Heading6Char">
    <w:name w:val="Heading 6 Char"/>
    <w:link w:val="Heading6"/>
    <w:semiHidden/>
    <w:locked/>
    <w:rsid w:val="00FB1494"/>
    <w:rPr>
      <w:rFonts w:ascii="Calibri" w:hAnsi="Calibri"/>
      <w:b/>
      <w:sz w:val="22"/>
    </w:rPr>
  </w:style>
  <w:style w:type="character" w:customStyle="1" w:styleId="Heading7Char">
    <w:name w:val="Heading 7 Char"/>
    <w:link w:val="Heading7"/>
    <w:semiHidden/>
    <w:locked/>
    <w:rsid w:val="00FB1494"/>
    <w:rPr>
      <w:rFonts w:ascii="Calibri" w:hAnsi="Calibri"/>
      <w:sz w:val="24"/>
    </w:rPr>
  </w:style>
  <w:style w:type="character" w:customStyle="1" w:styleId="Heading8Char">
    <w:name w:val="Heading 8 Char"/>
    <w:link w:val="Heading8"/>
    <w:semiHidden/>
    <w:locked/>
    <w:rsid w:val="00FB1494"/>
    <w:rPr>
      <w:rFonts w:ascii="Calibri" w:hAnsi="Calibri"/>
      <w:i/>
      <w:sz w:val="24"/>
    </w:rPr>
  </w:style>
  <w:style w:type="character" w:customStyle="1" w:styleId="Heading9Char">
    <w:name w:val="Heading 9 Char"/>
    <w:link w:val="Heading9"/>
    <w:semiHidden/>
    <w:locked/>
    <w:rsid w:val="00FB1494"/>
    <w:rPr>
      <w:rFonts w:ascii="Cambria" w:hAnsi="Cambria"/>
      <w:sz w:val="22"/>
    </w:rPr>
  </w:style>
  <w:style w:type="character" w:styleId="Strong">
    <w:name w:val="Strong"/>
    <w:uiPriority w:val="22"/>
    <w:qFormat/>
    <w:rsid w:val="00987EE7"/>
    <w:rPr>
      <w:b/>
    </w:rPr>
  </w:style>
  <w:style w:type="paragraph" w:customStyle="1" w:styleId="Bezproreda">
    <w:name w:val="Bez proreda"/>
    <w:rsid w:val="00987EE7"/>
    <w:rPr>
      <w:rFonts w:ascii="Calibri" w:eastAsia="Times New Roman" w:hAnsi="Calibri"/>
      <w:sz w:val="22"/>
      <w:szCs w:val="22"/>
      <w:lang w:val="en-GB"/>
    </w:rPr>
  </w:style>
  <w:style w:type="paragraph" w:styleId="Title">
    <w:name w:val="Title"/>
    <w:basedOn w:val="Normal"/>
    <w:next w:val="Normal"/>
    <w:link w:val="TitleChar"/>
    <w:qFormat/>
    <w:rsid w:val="00FB1494"/>
    <w:pPr>
      <w:jc w:val="center"/>
    </w:pPr>
    <w:rPr>
      <w:b/>
      <w:sz w:val="28"/>
      <w:szCs w:val="20"/>
      <w:lang w:val="hr-HR" w:eastAsia="hr-HR"/>
    </w:rPr>
  </w:style>
  <w:style w:type="character" w:customStyle="1" w:styleId="TitleChar">
    <w:name w:val="Title Char"/>
    <w:link w:val="Title"/>
    <w:locked/>
    <w:rsid w:val="00FB1494"/>
    <w:rPr>
      <w:b/>
      <w:sz w:val="28"/>
    </w:rPr>
  </w:style>
  <w:style w:type="paragraph" w:customStyle="1" w:styleId="Authors">
    <w:name w:val="Authors"/>
    <w:basedOn w:val="Title"/>
    <w:link w:val="AuthorsChar"/>
    <w:rsid w:val="00FB1494"/>
    <w:rPr>
      <w:sz w:val="24"/>
    </w:rPr>
  </w:style>
  <w:style w:type="character" w:styleId="Hyperlink">
    <w:name w:val="Hyperlink"/>
    <w:rsid w:val="002D76F8"/>
    <w:rPr>
      <w:color w:val="0000FF"/>
      <w:u w:val="single"/>
    </w:rPr>
  </w:style>
  <w:style w:type="character" w:customStyle="1" w:styleId="AuthorsChar">
    <w:name w:val="Authors Char"/>
    <w:link w:val="Authors"/>
    <w:locked/>
    <w:rsid w:val="00FB1494"/>
    <w:rPr>
      <w:b/>
      <w:sz w:val="24"/>
    </w:rPr>
  </w:style>
  <w:style w:type="paragraph" w:customStyle="1" w:styleId="Odlomakpopisa">
    <w:name w:val="Odlomak popisa"/>
    <w:basedOn w:val="Normal"/>
    <w:link w:val="OdlomakpopisaChar"/>
    <w:rsid w:val="002D76F8"/>
    <w:pPr>
      <w:ind w:left="720"/>
    </w:pPr>
    <w:rPr>
      <w:sz w:val="22"/>
      <w:szCs w:val="20"/>
      <w:lang w:val="hr-HR" w:eastAsia="hr-HR"/>
    </w:rPr>
  </w:style>
  <w:style w:type="paragraph" w:customStyle="1" w:styleId="References">
    <w:name w:val="References"/>
    <w:basedOn w:val="Odlomakpopisa"/>
    <w:link w:val="ReferencesChar"/>
    <w:uiPriority w:val="99"/>
    <w:rsid w:val="00DB0EF7"/>
    <w:pPr>
      <w:numPr>
        <w:ilvl w:val="1"/>
        <w:numId w:val="3"/>
      </w:numPr>
      <w:spacing w:after="0"/>
      <w:ind w:left="567" w:hanging="426"/>
    </w:pPr>
    <w:rPr>
      <w:szCs w:val="22"/>
    </w:rPr>
  </w:style>
  <w:style w:type="paragraph" w:customStyle="1" w:styleId="TableCaption">
    <w:name w:val="Table Caption"/>
    <w:basedOn w:val="Normal"/>
    <w:link w:val="TableCaptionChar"/>
    <w:rsid w:val="00E4610F"/>
    <w:pPr>
      <w:spacing w:after="0"/>
      <w:jc w:val="center"/>
    </w:pPr>
    <w:rPr>
      <w:sz w:val="22"/>
      <w:szCs w:val="20"/>
      <w:lang w:val="hr-HR" w:eastAsia="hr-HR"/>
    </w:rPr>
  </w:style>
  <w:style w:type="character" w:customStyle="1" w:styleId="OdlomakpopisaChar">
    <w:name w:val="Odlomak popisa Char"/>
    <w:link w:val="Odlomakpopisa"/>
    <w:locked/>
    <w:rsid w:val="002D76F8"/>
    <w:rPr>
      <w:sz w:val="22"/>
    </w:rPr>
  </w:style>
  <w:style w:type="character" w:customStyle="1" w:styleId="ReferencesChar">
    <w:name w:val="References Char"/>
    <w:link w:val="References"/>
    <w:uiPriority w:val="99"/>
    <w:locked/>
    <w:rsid w:val="00DB0EF7"/>
    <w:rPr>
      <w:sz w:val="22"/>
    </w:rPr>
  </w:style>
  <w:style w:type="paragraph" w:customStyle="1" w:styleId="FigureCaption">
    <w:name w:val="Figure Caption"/>
    <w:basedOn w:val="TableCaption"/>
    <w:link w:val="FigureCaptionChar"/>
    <w:rsid w:val="00E4610F"/>
    <w:rPr>
      <w:szCs w:val="22"/>
    </w:rPr>
  </w:style>
  <w:style w:type="character" w:customStyle="1" w:styleId="TableCaptionChar">
    <w:name w:val="Table Caption Char"/>
    <w:link w:val="TableCaption"/>
    <w:locked/>
    <w:rsid w:val="00E4610F"/>
    <w:rPr>
      <w:sz w:val="22"/>
    </w:rPr>
  </w:style>
  <w:style w:type="paragraph" w:styleId="Header">
    <w:name w:val="header"/>
    <w:basedOn w:val="Normal"/>
    <w:link w:val="HeaderChar"/>
    <w:rsid w:val="00072D89"/>
    <w:pPr>
      <w:tabs>
        <w:tab w:val="center" w:pos="4680"/>
        <w:tab w:val="right" w:pos="9360"/>
      </w:tabs>
    </w:pPr>
    <w:rPr>
      <w:sz w:val="22"/>
      <w:szCs w:val="20"/>
      <w:lang w:val="hr-HR" w:eastAsia="hr-HR"/>
    </w:rPr>
  </w:style>
  <w:style w:type="character" w:customStyle="1" w:styleId="HeaderChar">
    <w:name w:val="Header Char"/>
    <w:link w:val="Header"/>
    <w:locked/>
    <w:rsid w:val="00072D89"/>
    <w:rPr>
      <w:sz w:val="22"/>
    </w:rPr>
  </w:style>
  <w:style w:type="character" w:customStyle="1" w:styleId="FigureCaptionChar">
    <w:name w:val="Figure Caption Char"/>
    <w:link w:val="FigureCaption"/>
    <w:locked/>
    <w:rsid w:val="00E4610F"/>
    <w:rPr>
      <w:sz w:val="22"/>
    </w:rPr>
  </w:style>
  <w:style w:type="paragraph" w:styleId="Footer">
    <w:name w:val="footer"/>
    <w:basedOn w:val="Normal"/>
    <w:link w:val="FooterChar"/>
    <w:rsid w:val="00072D89"/>
    <w:pPr>
      <w:tabs>
        <w:tab w:val="center" w:pos="4680"/>
        <w:tab w:val="right" w:pos="9360"/>
      </w:tabs>
    </w:pPr>
    <w:rPr>
      <w:sz w:val="22"/>
      <w:szCs w:val="20"/>
      <w:lang w:val="hr-HR" w:eastAsia="hr-HR"/>
    </w:rPr>
  </w:style>
  <w:style w:type="character" w:customStyle="1" w:styleId="FooterChar">
    <w:name w:val="Footer Char"/>
    <w:link w:val="Footer"/>
    <w:locked/>
    <w:rsid w:val="00072D89"/>
    <w:rPr>
      <w:sz w:val="22"/>
    </w:rPr>
  </w:style>
  <w:style w:type="character" w:styleId="FollowedHyperlink">
    <w:name w:val="FollowedHyperlink"/>
    <w:semiHidden/>
    <w:rsid w:val="00545B0E"/>
    <w:rPr>
      <w:color w:val="800080"/>
      <w:u w:val="single"/>
    </w:rPr>
  </w:style>
  <w:style w:type="paragraph" w:customStyle="1" w:styleId="Abstract">
    <w:name w:val="Abstract"/>
    <w:basedOn w:val="Normal"/>
    <w:link w:val="AbstractChar"/>
    <w:rsid w:val="00545B0E"/>
    <w:rPr>
      <w:i/>
      <w:sz w:val="22"/>
      <w:lang w:val="hr-HR" w:eastAsia="hr-HR"/>
    </w:rPr>
  </w:style>
  <w:style w:type="paragraph" w:customStyle="1" w:styleId="Affiliation">
    <w:name w:val="Affiliation"/>
    <w:basedOn w:val="Normal"/>
    <w:link w:val="AffiliationChar"/>
    <w:rsid w:val="00545B0E"/>
    <w:pPr>
      <w:jc w:val="center"/>
    </w:pPr>
    <w:rPr>
      <w:sz w:val="22"/>
      <w:lang w:val="hr-HR" w:eastAsia="hr-HR"/>
    </w:rPr>
  </w:style>
  <w:style w:type="character" w:customStyle="1" w:styleId="AbstractChar">
    <w:name w:val="Abstract Char"/>
    <w:link w:val="Abstract"/>
    <w:locked/>
    <w:rsid w:val="00545B0E"/>
    <w:rPr>
      <w:i/>
      <w:sz w:val="22"/>
    </w:rPr>
  </w:style>
  <w:style w:type="character" w:customStyle="1" w:styleId="AffiliationChar">
    <w:name w:val="Affiliation Char"/>
    <w:link w:val="Affiliation"/>
    <w:locked/>
    <w:rsid w:val="00545B0E"/>
    <w:rPr>
      <w:sz w:val="22"/>
    </w:rPr>
  </w:style>
  <w:style w:type="paragraph" w:customStyle="1" w:styleId="ACSi-affiliation">
    <w:name w:val="ACSi-affiliation"/>
    <w:basedOn w:val="Normal"/>
    <w:rsid w:val="00435E5B"/>
    <w:pPr>
      <w:spacing w:after="0"/>
      <w:jc w:val="center"/>
    </w:pPr>
    <w:rPr>
      <w:rFonts w:eastAsia="Calibri"/>
      <w:i/>
      <w:sz w:val="20"/>
      <w:szCs w:val="20"/>
    </w:rPr>
  </w:style>
  <w:style w:type="paragraph" w:customStyle="1" w:styleId="ACSi-title">
    <w:name w:val="ACSi-title"/>
    <w:basedOn w:val="Heading2"/>
    <w:rsid w:val="00435E5B"/>
    <w:pPr>
      <w:numPr>
        <w:ilvl w:val="0"/>
        <w:numId w:val="0"/>
      </w:numPr>
      <w:spacing w:before="0" w:after="0"/>
      <w:jc w:val="center"/>
    </w:pPr>
    <w:rPr>
      <w:bCs/>
      <w:iCs/>
    </w:rPr>
  </w:style>
  <w:style w:type="paragraph" w:customStyle="1" w:styleId="Glavninaslov">
    <w:name w:val="Glavni naslov"/>
    <w:rsid w:val="00435E5B"/>
    <w:pPr>
      <w:autoSpaceDE w:val="0"/>
      <w:autoSpaceDN w:val="0"/>
      <w:adjustRightInd w:val="0"/>
      <w:jc w:val="center"/>
    </w:pPr>
    <w:rPr>
      <w:b/>
      <w:bCs/>
      <w:color w:val="000000"/>
      <w:sz w:val="30"/>
      <w:szCs w:val="30"/>
    </w:rPr>
  </w:style>
  <w:style w:type="paragraph" w:customStyle="1" w:styleId="ACSi-body">
    <w:name w:val="ACSi-body"/>
    <w:basedOn w:val="Normal"/>
    <w:rsid w:val="003F5965"/>
    <w:pPr>
      <w:spacing w:after="0" w:line="360" w:lineRule="auto"/>
      <w:ind w:firstLine="425"/>
    </w:pPr>
    <w:rPr>
      <w:rFonts w:eastAsia="Calibri"/>
      <w:szCs w:val="20"/>
    </w:rPr>
  </w:style>
  <w:style w:type="paragraph" w:customStyle="1" w:styleId="Bulett">
    <w:name w:val="Bulett"/>
    <w:rsid w:val="00D80FE2"/>
    <w:pPr>
      <w:tabs>
        <w:tab w:val="left" w:pos="454"/>
      </w:tabs>
      <w:autoSpaceDE w:val="0"/>
      <w:autoSpaceDN w:val="0"/>
      <w:adjustRightInd w:val="0"/>
      <w:ind w:left="454" w:hanging="454"/>
      <w:jc w:val="both"/>
    </w:pPr>
    <w:rPr>
      <w:sz w:val="22"/>
      <w:szCs w:val="22"/>
    </w:rPr>
  </w:style>
  <w:style w:type="character" w:styleId="PageNumber">
    <w:name w:val="page number"/>
    <w:rsid w:val="007A437D"/>
    <w:rPr>
      <w:rFonts w:cs="Times New Roman"/>
    </w:rPr>
  </w:style>
  <w:style w:type="table" w:styleId="TableGrid">
    <w:name w:val="Table Grid"/>
    <w:basedOn w:val="TableNormal"/>
    <w:uiPriority w:val="59"/>
    <w:locked/>
    <w:rsid w:val="002773A9"/>
    <w:pPr>
      <w:spacing w:after="120"/>
      <w:jc w:val="both"/>
    </w:pPr>
    <w:rPr>
      <w:rFonts w:eastAsia="Times New Roman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rsid w:val="002773A9"/>
    <w:pPr>
      <w:autoSpaceDE w:val="0"/>
      <w:autoSpaceDN w:val="0"/>
      <w:adjustRightInd w:val="0"/>
      <w:jc w:val="both"/>
    </w:pPr>
    <w:rPr>
      <w:sz w:val="22"/>
      <w:szCs w:val="22"/>
    </w:rPr>
  </w:style>
  <w:style w:type="paragraph" w:customStyle="1" w:styleId="Reference">
    <w:name w:val="Reference"/>
    <w:rsid w:val="002773A9"/>
    <w:pPr>
      <w:tabs>
        <w:tab w:val="left" w:pos="451"/>
      </w:tabs>
      <w:autoSpaceDE w:val="0"/>
      <w:autoSpaceDN w:val="0"/>
      <w:adjustRightInd w:val="0"/>
      <w:ind w:left="454" w:hanging="454"/>
      <w:jc w:val="both"/>
    </w:pPr>
    <w:rPr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9C66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9C66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41D9"/>
    <w:pPr>
      <w:spacing w:after="200"/>
      <w:ind w:left="720"/>
      <w:contextualSpacing/>
      <w:jc w:val="left"/>
    </w:pPr>
    <w:rPr>
      <w:rFonts w:ascii="Cambria" w:eastAsia="Cambria" w:hAnsi="Cambria"/>
      <w:szCs w:val="24"/>
      <w:lang w:val="de-DE"/>
    </w:rPr>
  </w:style>
  <w:style w:type="character" w:customStyle="1" w:styleId="apple-converted-space">
    <w:name w:val="apple-converted-space"/>
    <w:basedOn w:val="DefaultParagraphFont"/>
    <w:rsid w:val="00007606"/>
  </w:style>
  <w:style w:type="paragraph" w:styleId="BodyText">
    <w:name w:val="Body Text"/>
    <w:basedOn w:val="Normal"/>
    <w:link w:val="BodyTextChar"/>
    <w:locked/>
    <w:rsid w:val="00364888"/>
    <w:pPr>
      <w:suppressAutoHyphens/>
      <w:spacing w:after="6"/>
      <w:ind w:firstLine="288"/>
    </w:pPr>
    <w:rPr>
      <w:rFonts w:eastAsia="SimSun"/>
      <w:spacing w:val="-1"/>
      <w:sz w:val="20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rsid w:val="00364888"/>
    <w:rPr>
      <w:rFonts w:eastAsia="SimSun"/>
      <w:spacing w:val="-1"/>
      <w:lang w:eastAsia="zh-CN"/>
    </w:rPr>
  </w:style>
  <w:style w:type="paragraph" w:styleId="NormalWeb">
    <w:name w:val="Normal (Web)"/>
    <w:basedOn w:val="Normal"/>
    <w:uiPriority w:val="99"/>
    <w:unhideWhenUsed/>
    <w:locked/>
    <w:rsid w:val="00A31467"/>
    <w:pPr>
      <w:spacing w:before="100" w:beforeAutospacing="1" w:after="100" w:afterAutospacing="1"/>
      <w:jc w:val="left"/>
    </w:pPr>
    <w:rPr>
      <w:szCs w:val="24"/>
    </w:rPr>
  </w:style>
  <w:style w:type="character" w:customStyle="1" w:styleId="italic">
    <w:name w:val="italic"/>
    <w:basedOn w:val="DefaultParagraphFont"/>
    <w:rsid w:val="00A31467"/>
  </w:style>
  <w:style w:type="paragraph" w:customStyle="1" w:styleId="equation">
    <w:name w:val="equation"/>
    <w:basedOn w:val="Normal"/>
    <w:rsid w:val="00843E81"/>
    <w:pPr>
      <w:tabs>
        <w:tab w:val="center" w:pos="2520"/>
        <w:tab w:val="right" w:pos="5040"/>
      </w:tabs>
      <w:suppressAutoHyphens/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eastAsia="zh-CN"/>
    </w:rPr>
  </w:style>
  <w:style w:type="paragraph" w:styleId="NoSpacing">
    <w:name w:val="No Spacing"/>
    <w:qFormat/>
    <w:rsid w:val="007407B0"/>
    <w:rPr>
      <w:rFonts w:eastAsia="Times New Roman"/>
      <w:sz w:val="24"/>
      <w:szCs w:val="24"/>
      <w:lang w:val="hr-HR"/>
    </w:rPr>
  </w:style>
  <w:style w:type="paragraph" w:customStyle="1" w:styleId="OtherHeadings">
    <w:name w:val="Other Headings"/>
    <w:basedOn w:val="Heading1"/>
    <w:next w:val="BodyText"/>
    <w:rsid w:val="00024B3C"/>
    <w:pPr>
      <w:numPr>
        <w:numId w:val="0"/>
      </w:numPr>
    </w:pPr>
    <w:rPr>
      <w:rFonts w:eastAsia="Times New Roman"/>
      <w:bCs/>
      <w:caps/>
      <w:sz w:val="20"/>
      <w:szCs w:val="32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MANUSCRIPT SHOULD BE WRITTEN IN BOLD CAPITAL LETTERS (ARIAL, 14, CENTER)</vt:lpstr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MANUSCRIPT SHOULD BE WRITTEN IN BOLD CAPITAL LETTERS (ARIAL, 14, CENTER)</dc:title>
  <dc:creator>Ljubisa</dc:creator>
  <cp:lastModifiedBy>Mihone Kerolli</cp:lastModifiedBy>
  <cp:revision>2</cp:revision>
  <cp:lastPrinted>2012-10-17T11:06:00Z</cp:lastPrinted>
  <dcterms:created xsi:type="dcterms:W3CDTF">2019-12-16T11:17:00Z</dcterms:created>
  <dcterms:modified xsi:type="dcterms:W3CDTF">2019-12-16T11:17:00Z</dcterms:modified>
</cp:coreProperties>
</file>